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73EFC6" w14:textId="452646B9" w:rsidR="006843A8" w:rsidRDefault="006843A8" w:rsidP="006843A8">
      <w:pPr>
        <w:jc w:val="center"/>
        <w:rPr>
          <w:b/>
          <w:bCs/>
          <w:sz w:val="24"/>
          <w:szCs w:val="24"/>
          <w:u w:val="single"/>
        </w:rPr>
      </w:pPr>
      <w:bookmarkStart w:id="0" w:name="_GoBack"/>
      <w:r w:rsidRPr="006843A8">
        <w:rPr>
          <w:b/>
          <w:bCs/>
          <w:sz w:val="24"/>
          <w:szCs w:val="24"/>
          <w:u w:val="single"/>
        </w:rPr>
        <w:t>REQUE</w:t>
      </w:r>
      <w:r w:rsidR="005B1575">
        <w:rPr>
          <w:b/>
          <w:bCs/>
          <w:sz w:val="24"/>
          <w:szCs w:val="24"/>
          <w:u w:val="single"/>
        </w:rPr>
        <w:t>RIMENTO DE DEFESA DA DISSERTAÇÃO</w:t>
      </w:r>
    </w:p>
    <w:bookmarkEnd w:id="0"/>
    <w:p w14:paraId="62C23267" w14:textId="77777777" w:rsidR="006843A8" w:rsidRPr="006E7782" w:rsidRDefault="006843A8" w:rsidP="006843A8">
      <w:pPr>
        <w:rPr>
          <w:b/>
          <w:bCs/>
          <w:sz w:val="24"/>
          <w:szCs w:val="24"/>
          <w:u w:val="single"/>
        </w:rPr>
      </w:pPr>
      <w:r w:rsidRPr="006E7782">
        <w:rPr>
          <w:b/>
          <w:bCs/>
          <w:sz w:val="24"/>
          <w:szCs w:val="24"/>
          <w:u w:val="single"/>
        </w:rPr>
        <w:t xml:space="preserve">DADOS DO ALUNO: </w:t>
      </w:r>
    </w:p>
    <w:p w14:paraId="4F149174" w14:textId="7C59B11E" w:rsidR="006843A8" w:rsidRPr="006E7782" w:rsidRDefault="002869F6" w:rsidP="006843A8">
      <w:pPr>
        <w:rPr>
          <w:sz w:val="24"/>
          <w:szCs w:val="24"/>
        </w:rPr>
      </w:pPr>
      <w:r>
        <w:rPr>
          <w:sz w:val="24"/>
          <w:szCs w:val="24"/>
        </w:rPr>
        <w:t>Discente</w:t>
      </w:r>
      <w:r w:rsidR="006843A8" w:rsidRPr="006E7782">
        <w:rPr>
          <w:sz w:val="24"/>
          <w:szCs w:val="24"/>
        </w:rPr>
        <w:t xml:space="preserve">: </w:t>
      </w:r>
    </w:p>
    <w:p w14:paraId="27BC2900" w14:textId="1200D4DA" w:rsidR="00C6546B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>E-mail:</w:t>
      </w:r>
      <w:r w:rsidR="00735FC6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 w:rsidRPr="006E7782">
        <w:rPr>
          <w:sz w:val="24"/>
          <w:szCs w:val="24"/>
        </w:rPr>
        <w:tab/>
        <w:t xml:space="preserve">Matrícula: </w:t>
      </w:r>
    </w:p>
    <w:p w14:paraId="631CE887" w14:textId="5C1A0F77" w:rsidR="006843A8" w:rsidRPr="006E7782" w:rsidRDefault="002869F6" w:rsidP="006843A8">
      <w:pPr>
        <w:rPr>
          <w:sz w:val="24"/>
          <w:szCs w:val="24"/>
        </w:rPr>
      </w:pPr>
      <w:r>
        <w:rPr>
          <w:sz w:val="24"/>
          <w:szCs w:val="24"/>
        </w:rPr>
        <w:t>Docente (Orientação)</w:t>
      </w:r>
      <w:r w:rsidR="006843A8" w:rsidRPr="006E7782">
        <w:rPr>
          <w:sz w:val="24"/>
          <w:szCs w:val="24"/>
        </w:rPr>
        <w:t>:</w:t>
      </w:r>
      <w:r w:rsidR="00C97445">
        <w:rPr>
          <w:sz w:val="24"/>
          <w:szCs w:val="24"/>
        </w:rPr>
        <w:t xml:space="preserve"> </w:t>
      </w:r>
    </w:p>
    <w:p w14:paraId="671177A1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Área na CAPES: Ensino (46) </w:t>
      </w:r>
    </w:p>
    <w:p w14:paraId="24274D9B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Áreas de conhecimento: Educação Profissional e Tecnológica </w:t>
      </w:r>
    </w:p>
    <w:p w14:paraId="12D8FF4A" w14:textId="402B7DA4" w:rsidR="006843A8" w:rsidRPr="00C97445" w:rsidRDefault="006843A8" w:rsidP="00C97445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Linha de Pesquisa: </w:t>
      </w:r>
    </w:p>
    <w:p w14:paraId="29C67467" w14:textId="5F7FE0C1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Título provisório do trabalho: </w:t>
      </w:r>
    </w:p>
    <w:p w14:paraId="3D6C67F0" w14:textId="47DE46B2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Palavras-chave: </w:t>
      </w:r>
    </w:p>
    <w:p w14:paraId="02DC37D6" w14:textId="77777777" w:rsidR="006843A8" w:rsidRPr="006E7782" w:rsidRDefault="006843A8" w:rsidP="006843A8">
      <w:pPr>
        <w:rPr>
          <w:sz w:val="24"/>
          <w:szCs w:val="24"/>
        </w:rPr>
      </w:pPr>
    </w:p>
    <w:p w14:paraId="5556B175" w14:textId="77777777" w:rsidR="006843A8" w:rsidRPr="006E7782" w:rsidRDefault="006843A8" w:rsidP="006843A8">
      <w:pPr>
        <w:rPr>
          <w:b/>
          <w:bCs/>
          <w:sz w:val="24"/>
          <w:szCs w:val="24"/>
          <w:u w:val="single"/>
        </w:rPr>
      </w:pPr>
      <w:r w:rsidRPr="006E7782">
        <w:rPr>
          <w:b/>
          <w:bCs/>
          <w:sz w:val="24"/>
          <w:szCs w:val="24"/>
          <w:u w:val="single"/>
        </w:rPr>
        <w:t xml:space="preserve">DADOS DA BANCA: </w:t>
      </w:r>
    </w:p>
    <w:p w14:paraId="38E0114A" w14:textId="77777777" w:rsidR="006E7782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MEMBRO 1 </w:t>
      </w:r>
      <w:r w:rsidRPr="00C6546B">
        <w:rPr>
          <w:b/>
          <w:bCs/>
          <w:sz w:val="24"/>
          <w:szCs w:val="24"/>
        </w:rPr>
        <w:t>(Presidente- Orientador) (Docente permanente do ProfEPT)</w:t>
      </w:r>
      <w:r w:rsidRPr="006E7782">
        <w:rPr>
          <w:sz w:val="24"/>
          <w:szCs w:val="24"/>
        </w:rPr>
        <w:t xml:space="preserve"> </w:t>
      </w:r>
    </w:p>
    <w:p w14:paraId="79E2AF7E" w14:textId="354AFACC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Nome completo: </w:t>
      </w:r>
    </w:p>
    <w:p w14:paraId="04F4B06A" w14:textId="0297B15D" w:rsidR="00C97445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>E-mail:</w:t>
      </w:r>
      <w:r w:rsidRPr="006E7782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 w:rsidR="00C97445">
        <w:rPr>
          <w:sz w:val="24"/>
          <w:szCs w:val="24"/>
        </w:rPr>
        <w:tab/>
      </w:r>
      <w:r w:rsidR="00C97445">
        <w:rPr>
          <w:sz w:val="24"/>
          <w:szCs w:val="24"/>
        </w:rPr>
        <w:tab/>
        <w:t xml:space="preserve">Telefone: </w:t>
      </w:r>
    </w:p>
    <w:p w14:paraId="08736B63" w14:textId="20C371E2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  </w:t>
      </w:r>
    </w:p>
    <w:p w14:paraId="4EEB7D1F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>MEMBRO 2</w:t>
      </w:r>
      <w:r w:rsidRPr="00C6546B">
        <w:rPr>
          <w:b/>
          <w:bCs/>
          <w:sz w:val="24"/>
          <w:szCs w:val="24"/>
        </w:rPr>
        <w:t xml:space="preserve"> (Docente interno ao ProfEPT)</w:t>
      </w:r>
      <w:r w:rsidRPr="006E7782">
        <w:rPr>
          <w:sz w:val="24"/>
          <w:szCs w:val="24"/>
        </w:rPr>
        <w:t xml:space="preserve"> </w:t>
      </w:r>
    </w:p>
    <w:p w14:paraId="3B2BE508" w14:textId="107BF55C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Nome completo: </w:t>
      </w:r>
    </w:p>
    <w:p w14:paraId="5EBCA3A0" w14:textId="56583F92" w:rsidR="00C97445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>E-mail:</w:t>
      </w:r>
      <w:r w:rsidR="00735FC6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 w:rsidR="00C97445">
        <w:rPr>
          <w:sz w:val="24"/>
          <w:szCs w:val="24"/>
        </w:rPr>
        <w:tab/>
        <w:t xml:space="preserve">    Telefone:</w:t>
      </w:r>
      <w:r w:rsidRPr="006E7782">
        <w:rPr>
          <w:sz w:val="24"/>
          <w:szCs w:val="24"/>
        </w:rPr>
        <w:tab/>
        <w:t xml:space="preserve"> </w:t>
      </w:r>
    </w:p>
    <w:p w14:paraId="1DFE246C" w14:textId="158FE03C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Link do lattes: </w:t>
      </w:r>
      <w:r w:rsidR="00735FC6">
        <w:rPr>
          <w:sz w:val="24"/>
          <w:szCs w:val="24"/>
        </w:rPr>
        <w:tab/>
      </w:r>
    </w:p>
    <w:p w14:paraId="0CDAC50F" w14:textId="77777777" w:rsidR="00C97445" w:rsidRDefault="00C97445" w:rsidP="006843A8">
      <w:pPr>
        <w:rPr>
          <w:sz w:val="24"/>
          <w:szCs w:val="24"/>
        </w:rPr>
      </w:pPr>
    </w:p>
    <w:p w14:paraId="39C805C5" w14:textId="3A2086A9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MEMBRO 3 </w:t>
      </w:r>
      <w:r w:rsidRPr="009F6D39">
        <w:rPr>
          <w:b/>
          <w:bCs/>
          <w:sz w:val="24"/>
          <w:szCs w:val="24"/>
        </w:rPr>
        <w:t>(Docente externo ao ProfEPT)</w:t>
      </w:r>
      <w:r w:rsidRPr="006E7782">
        <w:rPr>
          <w:sz w:val="24"/>
          <w:szCs w:val="24"/>
        </w:rPr>
        <w:t xml:space="preserve"> </w:t>
      </w:r>
    </w:p>
    <w:p w14:paraId="49923BCB" w14:textId="725BA7AA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Nome completo:  </w:t>
      </w:r>
      <w:r w:rsidR="00735FC6">
        <w:rPr>
          <w:sz w:val="24"/>
          <w:szCs w:val="24"/>
        </w:rPr>
        <w:tab/>
      </w:r>
    </w:p>
    <w:p w14:paraId="499A0D1F" w14:textId="0E080AAD" w:rsidR="00F45C51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E-mail: </w:t>
      </w:r>
      <w:r w:rsidR="00735FC6">
        <w:rPr>
          <w:rFonts w:ascii="Arial" w:hAnsi="Arial" w:cs="Arial"/>
          <w:color w:val="4D5156"/>
          <w:sz w:val="21"/>
          <w:szCs w:val="21"/>
          <w:shd w:val="clear" w:color="auto" w:fill="FFFFFF"/>
        </w:rPr>
        <w:tab/>
      </w:r>
      <w:r w:rsidR="00735FC6">
        <w:rPr>
          <w:rFonts w:ascii="Arial" w:hAnsi="Arial" w:cs="Arial"/>
          <w:color w:val="4D5156"/>
          <w:sz w:val="21"/>
          <w:szCs w:val="21"/>
          <w:shd w:val="clear" w:color="auto" w:fill="FFFFFF"/>
        </w:rPr>
        <w:tab/>
      </w:r>
      <w:r w:rsidR="00735FC6">
        <w:rPr>
          <w:rFonts w:ascii="Arial" w:hAnsi="Arial" w:cs="Arial"/>
          <w:color w:val="4D5156"/>
          <w:sz w:val="21"/>
          <w:szCs w:val="21"/>
          <w:shd w:val="clear" w:color="auto" w:fill="FFFFFF"/>
        </w:rPr>
        <w:tab/>
      </w:r>
      <w:r w:rsidR="00F45C51">
        <w:rPr>
          <w:sz w:val="24"/>
          <w:szCs w:val="24"/>
        </w:rPr>
        <w:tab/>
        <w:t xml:space="preserve">      Telefone: </w:t>
      </w:r>
    </w:p>
    <w:p w14:paraId="0A0CC3CD" w14:textId="658E417F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Link do lattes: </w:t>
      </w:r>
    </w:p>
    <w:p w14:paraId="26C035EA" w14:textId="1D739D40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Orcid: </w:t>
      </w:r>
    </w:p>
    <w:p w14:paraId="36E10C74" w14:textId="77645A3E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CPF: </w:t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</w:r>
      <w:r w:rsidRPr="006E7782">
        <w:rPr>
          <w:sz w:val="24"/>
          <w:szCs w:val="24"/>
        </w:rPr>
        <w:tab/>
        <w:t xml:space="preserve">Instituição Associada: </w:t>
      </w:r>
    </w:p>
    <w:p w14:paraId="1F0F25B4" w14:textId="6A1C1A8A" w:rsidR="009F6D39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>É vinculado(a) a algum programa de Pós-Graduação? (</w:t>
      </w:r>
      <w:r w:rsidR="006E7782">
        <w:rPr>
          <w:sz w:val="24"/>
          <w:szCs w:val="24"/>
        </w:rPr>
        <w:t xml:space="preserve"> </w:t>
      </w:r>
      <w:r w:rsidR="00735FC6">
        <w:rPr>
          <w:sz w:val="24"/>
          <w:szCs w:val="24"/>
        </w:rPr>
        <w:t xml:space="preserve"> ) Não (  </w:t>
      </w:r>
      <w:r w:rsidRPr="006E7782">
        <w:rPr>
          <w:sz w:val="24"/>
          <w:szCs w:val="24"/>
        </w:rPr>
        <w:t xml:space="preserve">) Sim </w:t>
      </w:r>
    </w:p>
    <w:p w14:paraId="370D4509" w14:textId="53331D43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Qual?  </w:t>
      </w:r>
    </w:p>
    <w:p w14:paraId="131E4250" w14:textId="0CBB78E2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>Titulação:</w:t>
      </w:r>
      <w:r w:rsidR="009F6D39">
        <w:rPr>
          <w:sz w:val="24"/>
          <w:szCs w:val="24"/>
        </w:rPr>
        <w:tab/>
      </w:r>
      <w:r w:rsidRPr="006E7782">
        <w:rPr>
          <w:sz w:val="24"/>
          <w:szCs w:val="24"/>
        </w:rPr>
        <w:t xml:space="preserve"> Ano da Titulação:  </w:t>
      </w:r>
    </w:p>
    <w:p w14:paraId="0AE2BAF3" w14:textId="74724A4F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lastRenderedPageBreak/>
        <w:t>Instituição da Titulação:</w:t>
      </w:r>
      <w:r w:rsidR="00735FC6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 w:rsidR="00F45C51">
        <w:rPr>
          <w:sz w:val="24"/>
          <w:szCs w:val="24"/>
        </w:rPr>
        <w:tab/>
        <w:t xml:space="preserve">  </w:t>
      </w:r>
      <w:r w:rsidR="009F6D39">
        <w:rPr>
          <w:sz w:val="24"/>
          <w:szCs w:val="24"/>
        </w:rPr>
        <w:t>País:</w:t>
      </w:r>
      <w:r w:rsidR="00F45C51">
        <w:rPr>
          <w:sz w:val="24"/>
          <w:szCs w:val="24"/>
        </w:rPr>
        <w:t xml:space="preserve"> Brasil</w:t>
      </w:r>
    </w:p>
    <w:p w14:paraId="372AC57C" w14:textId="6B6B3DC7" w:rsidR="006843A8" w:rsidRDefault="009F6D39" w:rsidP="006843A8">
      <w:pPr>
        <w:rPr>
          <w:sz w:val="24"/>
          <w:szCs w:val="24"/>
        </w:rPr>
      </w:pPr>
      <w:r>
        <w:rPr>
          <w:sz w:val="24"/>
          <w:szCs w:val="24"/>
        </w:rPr>
        <w:t xml:space="preserve">Área do </w:t>
      </w:r>
      <w:r w:rsidR="006843A8" w:rsidRPr="006E7782">
        <w:rPr>
          <w:sz w:val="24"/>
          <w:szCs w:val="24"/>
        </w:rPr>
        <w:t xml:space="preserve">Conhecimento: </w:t>
      </w:r>
      <w:r w:rsidR="00F45C51">
        <w:rPr>
          <w:sz w:val="24"/>
          <w:szCs w:val="24"/>
        </w:rPr>
        <w:t>Educação</w:t>
      </w:r>
    </w:p>
    <w:p w14:paraId="365D60D1" w14:textId="3757F4FD" w:rsidR="00F45C51" w:rsidRPr="006E7782" w:rsidRDefault="00F45C51" w:rsidP="006843A8">
      <w:pPr>
        <w:rPr>
          <w:sz w:val="24"/>
          <w:szCs w:val="24"/>
        </w:rPr>
      </w:pPr>
    </w:p>
    <w:p w14:paraId="7EE6EB47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SUPLENTE 1 </w:t>
      </w:r>
      <w:r w:rsidRPr="00C6546B">
        <w:rPr>
          <w:b/>
          <w:bCs/>
          <w:sz w:val="24"/>
          <w:szCs w:val="24"/>
        </w:rPr>
        <w:t>(Docente interno ao ProfEPT)</w:t>
      </w:r>
      <w:r w:rsidRPr="006E7782">
        <w:rPr>
          <w:sz w:val="24"/>
          <w:szCs w:val="24"/>
        </w:rPr>
        <w:t xml:space="preserve"> </w:t>
      </w:r>
    </w:p>
    <w:p w14:paraId="7BDCFCB3" w14:textId="257FDCE0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Nome completo: </w:t>
      </w:r>
      <w:r w:rsidR="00735FC6">
        <w:rPr>
          <w:sz w:val="24"/>
          <w:szCs w:val="24"/>
        </w:rPr>
        <w:tab/>
      </w:r>
    </w:p>
    <w:p w14:paraId="1E3329F4" w14:textId="7925B11F" w:rsidR="00F45C51" w:rsidRDefault="00F45C51" w:rsidP="006843A8">
      <w:pPr>
        <w:rPr>
          <w:sz w:val="24"/>
          <w:szCs w:val="24"/>
        </w:rPr>
      </w:pPr>
      <w:r>
        <w:rPr>
          <w:sz w:val="24"/>
          <w:szCs w:val="24"/>
        </w:rPr>
        <w:t xml:space="preserve">E-mail: </w:t>
      </w:r>
      <w:r w:rsidR="00735FC6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</w:t>
      </w:r>
      <w:r w:rsidR="006843A8" w:rsidRPr="006E7782">
        <w:rPr>
          <w:sz w:val="24"/>
          <w:szCs w:val="24"/>
        </w:rPr>
        <w:t xml:space="preserve">Telefone: </w:t>
      </w:r>
      <w:r w:rsidR="00735FC6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</w:p>
    <w:p w14:paraId="67D74D3F" w14:textId="0E22A9D0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Link do lattes: </w:t>
      </w:r>
      <w:r w:rsidR="00735FC6">
        <w:rPr>
          <w:sz w:val="24"/>
          <w:szCs w:val="24"/>
        </w:rPr>
        <w:tab/>
      </w:r>
    </w:p>
    <w:p w14:paraId="759E21B8" w14:textId="77777777" w:rsidR="00A66516" w:rsidRDefault="00A66516" w:rsidP="006843A8">
      <w:pPr>
        <w:rPr>
          <w:sz w:val="24"/>
          <w:szCs w:val="24"/>
        </w:rPr>
      </w:pPr>
    </w:p>
    <w:p w14:paraId="31417B50" w14:textId="5BFF8BAC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SUPLENTE 2 </w:t>
      </w:r>
      <w:r w:rsidRPr="00C6546B">
        <w:rPr>
          <w:b/>
          <w:bCs/>
          <w:sz w:val="24"/>
          <w:szCs w:val="24"/>
        </w:rPr>
        <w:t>(Docente externo ao ProfEPT)</w:t>
      </w:r>
      <w:r w:rsidRPr="006E7782">
        <w:rPr>
          <w:sz w:val="24"/>
          <w:szCs w:val="24"/>
        </w:rPr>
        <w:t xml:space="preserve"> </w:t>
      </w:r>
    </w:p>
    <w:p w14:paraId="382468FB" w14:textId="42E632E2" w:rsidR="006843A8" w:rsidRPr="00A66516" w:rsidRDefault="006843A8" w:rsidP="00A66516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Nome completo: </w:t>
      </w:r>
      <w:r w:rsidR="00735FC6">
        <w:rPr>
          <w:sz w:val="24"/>
          <w:szCs w:val="24"/>
        </w:rPr>
        <w:tab/>
      </w:r>
    </w:p>
    <w:p w14:paraId="3B0D22C4" w14:textId="5756CB2B" w:rsidR="00A66516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E-mail: </w:t>
      </w:r>
      <w:r w:rsidR="00A66516" w:rsidRPr="00A66516">
        <w:rPr>
          <w:sz w:val="24"/>
          <w:szCs w:val="24"/>
        </w:rPr>
        <w:t xml:space="preserve"> </w:t>
      </w:r>
      <w:r w:rsidR="00735FC6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 w:rsidR="00A66516">
        <w:rPr>
          <w:sz w:val="24"/>
          <w:szCs w:val="24"/>
        </w:rPr>
        <w:t xml:space="preserve">      </w:t>
      </w:r>
      <w:r w:rsidRPr="006E7782">
        <w:rPr>
          <w:sz w:val="24"/>
          <w:szCs w:val="24"/>
        </w:rPr>
        <w:t xml:space="preserve">Telefone: </w:t>
      </w:r>
      <w:r w:rsidR="00735FC6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</w:p>
    <w:p w14:paraId="67DC3282" w14:textId="6EADEFD7" w:rsidR="006843A8" w:rsidRPr="00A66516" w:rsidRDefault="006843A8" w:rsidP="00A66516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Link do lattes: </w:t>
      </w:r>
      <w:r w:rsidR="00735FC6">
        <w:rPr>
          <w:sz w:val="24"/>
          <w:szCs w:val="24"/>
        </w:rPr>
        <w:tab/>
      </w:r>
    </w:p>
    <w:p w14:paraId="058A9074" w14:textId="51276F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Orcid: </w:t>
      </w:r>
      <w:r w:rsidR="00735FC6">
        <w:rPr>
          <w:sz w:val="24"/>
          <w:szCs w:val="24"/>
        </w:rPr>
        <w:tab/>
      </w:r>
    </w:p>
    <w:p w14:paraId="76B1C231" w14:textId="1C26AB03" w:rsid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CPF: </w:t>
      </w:r>
      <w:r w:rsidR="00735FC6">
        <w:rPr>
          <w:sz w:val="24"/>
          <w:szCs w:val="24"/>
        </w:rPr>
        <w:tab/>
      </w:r>
      <w:r w:rsidR="00A66516" w:rsidRPr="00A66516">
        <w:rPr>
          <w:sz w:val="24"/>
          <w:szCs w:val="24"/>
        </w:rPr>
        <w:t xml:space="preserve">   </w:t>
      </w:r>
      <w:r w:rsidR="00735FC6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Pr="006E7782">
        <w:rPr>
          <w:sz w:val="24"/>
          <w:szCs w:val="24"/>
        </w:rPr>
        <w:t xml:space="preserve">Instituição Associada: </w:t>
      </w:r>
      <w:r w:rsidR="00735FC6">
        <w:rPr>
          <w:sz w:val="24"/>
          <w:szCs w:val="24"/>
        </w:rPr>
        <w:tab/>
      </w:r>
    </w:p>
    <w:p w14:paraId="2BB728D2" w14:textId="34393707" w:rsidR="009F6D39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É vinculado(a) a algum programa de Pós-Graduação? ( </w:t>
      </w:r>
      <w:r w:rsidR="006E7782">
        <w:rPr>
          <w:sz w:val="24"/>
          <w:szCs w:val="24"/>
        </w:rPr>
        <w:t xml:space="preserve"> </w:t>
      </w:r>
      <w:r w:rsidR="00735FC6">
        <w:rPr>
          <w:sz w:val="24"/>
          <w:szCs w:val="24"/>
        </w:rPr>
        <w:t xml:space="preserve"> ) Não (  </w:t>
      </w:r>
      <w:r w:rsidRPr="006E7782">
        <w:rPr>
          <w:sz w:val="24"/>
          <w:szCs w:val="24"/>
        </w:rPr>
        <w:t xml:space="preserve">) Sim </w:t>
      </w:r>
    </w:p>
    <w:p w14:paraId="134F4C6B" w14:textId="77777777" w:rsidR="00A66516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Qual? </w:t>
      </w:r>
      <w:r w:rsidR="00A66516" w:rsidRPr="00A66516">
        <w:rPr>
          <w:sz w:val="24"/>
          <w:szCs w:val="24"/>
        </w:rPr>
        <w:t>Programa de Pós-graduação em Ciências Naturais</w:t>
      </w:r>
    </w:p>
    <w:p w14:paraId="2FD462D8" w14:textId="5B8171DA" w:rsidR="006843A8" w:rsidRPr="006E7782" w:rsidRDefault="006843A8" w:rsidP="006843A8">
      <w:pPr>
        <w:rPr>
          <w:sz w:val="24"/>
          <w:szCs w:val="24"/>
        </w:rPr>
      </w:pPr>
      <w:r w:rsidRPr="00A66516">
        <w:rPr>
          <w:sz w:val="24"/>
          <w:szCs w:val="24"/>
        </w:rPr>
        <w:t>T</w:t>
      </w:r>
      <w:r w:rsidRPr="006E7782">
        <w:rPr>
          <w:sz w:val="24"/>
          <w:szCs w:val="24"/>
        </w:rPr>
        <w:t xml:space="preserve">itulação: </w:t>
      </w:r>
      <w:r w:rsidR="00735FC6">
        <w:rPr>
          <w:sz w:val="24"/>
          <w:szCs w:val="24"/>
        </w:rPr>
        <w:tab/>
      </w:r>
      <w:r w:rsidRPr="006E7782">
        <w:rPr>
          <w:sz w:val="24"/>
          <w:szCs w:val="24"/>
        </w:rPr>
        <w:t xml:space="preserve"> </w:t>
      </w:r>
      <w:r w:rsidR="00735FC6">
        <w:rPr>
          <w:sz w:val="24"/>
          <w:szCs w:val="24"/>
        </w:rPr>
        <w:tab/>
      </w:r>
      <w:r w:rsidR="00735FC6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Pr="006E7782">
        <w:rPr>
          <w:sz w:val="24"/>
          <w:szCs w:val="24"/>
        </w:rPr>
        <w:t xml:space="preserve">Ano da Titulação: </w:t>
      </w:r>
      <w:r w:rsidR="00735FC6">
        <w:rPr>
          <w:sz w:val="24"/>
          <w:szCs w:val="24"/>
        </w:rPr>
        <w:tab/>
      </w:r>
    </w:p>
    <w:p w14:paraId="6F18D367" w14:textId="77D98D1B" w:rsidR="009F6D39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>Instituição da Titulação:</w:t>
      </w:r>
      <w:r w:rsidR="00A66516">
        <w:rPr>
          <w:sz w:val="24"/>
          <w:szCs w:val="24"/>
        </w:rPr>
        <w:t xml:space="preserve"> </w:t>
      </w:r>
      <w:r w:rsidR="00735FC6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Pr="006E7782">
        <w:rPr>
          <w:sz w:val="24"/>
          <w:szCs w:val="24"/>
        </w:rPr>
        <w:t xml:space="preserve">País: </w:t>
      </w:r>
      <w:r w:rsidR="00A66516">
        <w:rPr>
          <w:sz w:val="24"/>
          <w:szCs w:val="24"/>
        </w:rPr>
        <w:t>Brasil</w:t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  <w:r w:rsidR="006E7782">
        <w:rPr>
          <w:sz w:val="24"/>
          <w:szCs w:val="24"/>
        </w:rPr>
        <w:tab/>
      </w:r>
    </w:p>
    <w:p w14:paraId="01E0D4DC" w14:textId="2041FDAD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Área de Conhecimento: </w:t>
      </w:r>
      <w:r w:rsidR="00A66516">
        <w:rPr>
          <w:sz w:val="24"/>
          <w:szCs w:val="24"/>
        </w:rPr>
        <w:t>Educação</w:t>
      </w:r>
    </w:p>
    <w:p w14:paraId="267737AF" w14:textId="793C8242" w:rsidR="009F6D39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>Algum dos membros participará por videoconferência? (</w:t>
      </w:r>
      <w:r w:rsidR="006E7782">
        <w:rPr>
          <w:sz w:val="24"/>
          <w:szCs w:val="24"/>
        </w:rPr>
        <w:t xml:space="preserve">  </w:t>
      </w:r>
      <w:r w:rsidR="00735FC6">
        <w:rPr>
          <w:sz w:val="24"/>
          <w:szCs w:val="24"/>
        </w:rPr>
        <w:t xml:space="preserve"> ) Não     (   </w:t>
      </w:r>
      <w:r w:rsidRPr="006E7782">
        <w:rPr>
          <w:sz w:val="24"/>
          <w:szCs w:val="24"/>
        </w:rPr>
        <w:t xml:space="preserve">) Sim.  </w:t>
      </w:r>
    </w:p>
    <w:p w14:paraId="2952ADFA" w14:textId="26730AEF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Nome do membro: Todos os membros envolvidos na qualificação. </w:t>
      </w:r>
    </w:p>
    <w:p w14:paraId="04EB6EF8" w14:textId="55F5476C" w:rsidR="009F6D39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>Local da defesa</w:t>
      </w:r>
      <w:r w:rsidRPr="00A66516">
        <w:rPr>
          <w:iCs/>
          <w:sz w:val="24"/>
          <w:szCs w:val="24"/>
        </w:rPr>
        <w:t xml:space="preserve">: </w:t>
      </w:r>
      <w:r w:rsidR="00735FC6">
        <w:rPr>
          <w:iCs/>
          <w:sz w:val="24"/>
          <w:szCs w:val="24"/>
        </w:rPr>
        <w:t>(incluir link para a defesa, em caso de videoconferência</w:t>
      </w:r>
      <w:r w:rsidR="002869F6">
        <w:rPr>
          <w:iCs/>
          <w:sz w:val="24"/>
          <w:szCs w:val="24"/>
        </w:rPr>
        <w:t>, se for o caso</w:t>
      </w:r>
      <w:r w:rsidR="00735FC6">
        <w:rPr>
          <w:iCs/>
          <w:sz w:val="24"/>
          <w:szCs w:val="24"/>
        </w:rPr>
        <w:t>)</w:t>
      </w:r>
    </w:p>
    <w:p w14:paraId="1DE5344C" w14:textId="543A2E26" w:rsidR="009F6D39" w:rsidRDefault="009F6D39" w:rsidP="006843A8">
      <w:pPr>
        <w:rPr>
          <w:sz w:val="24"/>
          <w:szCs w:val="24"/>
        </w:rPr>
      </w:pPr>
      <w:r>
        <w:rPr>
          <w:sz w:val="24"/>
          <w:szCs w:val="24"/>
        </w:rPr>
        <w:t xml:space="preserve">Data para </w:t>
      </w:r>
      <w:r w:rsidR="00C6546B" w:rsidRPr="006E7782">
        <w:rPr>
          <w:sz w:val="24"/>
          <w:szCs w:val="24"/>
        </w:rPr>
        <w:t>realização</w:t>
      </w:r>
      <w:r w:rsidR="00735FC6">
        <w:rPr>
          <w:sz w:val="24"/>
          <w:szCs w:val="24"/>
        </w:rPr>
        <w:t xml:space="preserve"> da banca:             </w:t>
      </w:r>
      <w:r w:rsidR="006843A8" w:rsidRPr="006E7782">
        <w:rPr>
          <w:sz w:val="24"/>
          <w:szCs w:val="24"/>
        </w:rPr>
        <w:t xml:space="preserve">Horário (formato 24 horas): </w:t>
      </w:r>
    </w:p>
    <w:p w14:paraId="63E9102F" w14:textId="61584923" w:rsidR="006843A8" w:rsidRPr="006E7782" w:rsidRDefault="00735FC6" w:rsidP="006843A8">
      <w:pPr>
        <w:rPr>
          <w:sz w:val="24"/>
          <w:szCs w:val="24"/>
        </w:rPr>
      </w:pPr>
      <w:r>
        <w:rPr>
          <w:sz w:val="24"/>
          <w:szCs w:val="24"/>
        </w:rPr>
        <w:t xml:space="preserve">Recursos necessários: (     </w:t>
      </w:r>
      <w:r w:rsidR="006843A8" w:rsidRPr="006E7782">
        <w:rPr>
          <w:sz w:val="24"/>
          <w:szCs w:val="24"/>
        </w:rPr>
        <w:t>) Internet || ( ) Projetor || ( ) Som || ( ) Computador || ( ) Outro.  Qual? ______________________________________________________________________ Nestes termos, peço encaminhamento do pedido para avaliação da Comissão Acadêmica Local.</w:t>
      </w:r>
    </w:p>
    <w:p w14:paraId="61253967" w14:textId="77777777" w:rsidR="00C6546B" w:rsidRDefault="00C6546B" w:rsidP="006E7782">
      <w:pPr>
        <w:jc w:val="right"/>
        <w:rPr>
          <w:sz w:val="24"/>
          <w:szCs w:val="24"/>
        </w:rPr>
      </w:pPr>
    </w:p>
    <w:p w14:paraId="345599F3" w14:textId="77777777" w:rsidR="002869F6" w:rsidRDefault="002869F6" w:rsidP="006E7782">
      <w:pPr>
        <w:jc w:val="right"/>
        <w:rPr>
          <w:sz w:val="24"/>
          <w:szCs w:val="24"/>
        </w:rPr>
      </w:pPr>
    </w:p>
    <w:p w14:paraId="3A16FE25" w14:textId="77777777" w:rsidR="002869F6" w:rsidRDefault="002869F6" w:rsidP="006E7782">
      <w:pPr>
        <w:jc w:val="right"/>
        <w:rPr>
          <w:sz w:val="24"/>
          <w:szCs w:val="24"/>
        </w:rPr>
      </w:pPr>
    </w:p>
    <w:p w14:paraId="3FE262A9" w14:textId="77777777" w:rsidR="002869F6" w:rsidRDefault="002869F6" w:rsidP="006E7782">
      <w:pPr>
        <w:jc w:val="right"/>
        <w:rPr>
          <w:sz w:val="24"/>
          <w:szCs w:val="24"/>
        </w:rPr>
      </w:pPr>
    </w:p>
    <w:p w14:paraId="0C28558F" w14:textId="77777777" w:rsidR="002869F6" w:rsidRDefault="002869F6" w:rsidP="006E7782">
      <w:pPr>
        <w:jc w:val="right"/>
        <w:rPr>
          <w:sz w:val="24"/>
          <w:szCs w:val="24"/>
        </w:rPr>
      </w:pPr>
    </w:p>
    <w:p w14:paraId="7F1ECD09" w14:textId="6AEFCA14" w:rsidR="006843A8" w:rsidRDefault="002869F6" w:rsidP="006E7782">
      <w:pPr>
        <w:jc w:val="right"/>
        <w:rPr>
          <w:sz w:val="24"/>
          <w:szCs w:val="24"/>
        </w:rPr>
      </w:pPr>
      <w:r>
        <w:rPr>
          <w:sz w:val="24"/>
          <w:szCs w:val="24"/>
        </w:rPr>
        <w:t>Macapá (AP), XX</w:t>
      </w:r>
      <w:r w:rsidR="006843A8" w:rsidRPr="006E7782">
        <w:rPr>
          <w:sz w:val="24"/>
          <w:szCs w:val="24"/>
        </w:rPr>
        <w:t xml:space="preserve"> de </w:t>
      </w:r>
      <w:r>
        <w:rPr>
          <w:sz w:val="24"/>
          <w:szCs w:val="24"/>
        </w:rPr>
        <w:t>XXXX</w:t>
      </w:r>
      <w:r w:rsidR="006843A8" w:rsidRPr="006E7782">
        <w:rPr>
          <w:sz w:val="24"/>
          <w:szCs w:val="24"/>
        </w:rPr>
        <w:t xml:space="preserve"> de 202</w:t>
      </w:r>
      <w:r>
        <w:rPr>
          <w:sz w:val="24"/>
          <w:szCs w:val="24"/>
        </w:rPr>
        <w:t>5</w:t>
      </w:r>
      <w:r w:rsidR="006843A8" w:rsidRPr="006E7782">
        <w:rPr>
          <w:sz w:val="24"/>
          <w:szCs w:val="24"/>
        </w:rPr>
        <w:t xml:space="preserve">. </w:t>
      </w:r>
    </w:p>
    <w:p w14:paraId="1A78F7C9" w14:textId="77777777" w:rsidR="00A66516" w:rsidRDefault="00A66516" w:rsidP="006E7782">
      <w:pPr>
        <w:jc w:val="right"/>
        <w:rPr>
          <w:sz w:val="24"/>
          <w:szCs w:val="24"/>
        </w:rPr>
      </w:pPr>
    </w:p>
    <w:p w14:paraId="35A20DA3" w14:textId="77777777" w:rsidR="00A66516" w:rsidRDefault="00A66516" w:rsidP="006E7782">
      <w:pPr>
        <w:jc w:val="right"/>
        <w:rPr>
          <w:sz w:val="24"/>
          <w:szCs w:val="24"/>
        </w:rPr>
      </w:pPr>
    </w:p>
    <w:p w14:paraId="7124888E" w14:textId="2DC6907E" w:rsidR="00C6546B" w:rsidRDefault="009F6D39" w:rsidP="006E7782">
      <w:pPr>
        <w:jc w:val="right"/>
        <w:rPr>
          <w:sz w:val="24"/>
          <w:szCs w:val="24"/>
        </w:rPr>
      </w:pPr>
      <w:r>
        <w:rPr>
          <w:noProof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D56813" wp14:editId="3D5CBC96">
                <wp:simplePos x="0" y="0"/>
                <wp:positionH relativeFrom="column">
                  <wp:posOffset>2849509</wp:posOffset>
                </wp:positionH>
                <wp:positionV relativeFrom="paragraph">
                  <wp:posOffset>264795</wp:posOffset>
                </wp:positionV>
                <wp:extent cx="2944495" cy="712470"/>
                <wp:effectExtent l="0" t="0" r="8255" b="0"/>
                <wp:wrapNone/>
                <wp:docPr id="3" name="Caixa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4495" cy="7124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4058AD" w14:textId="662CC279" w:rsidR="006E7782" w:rsidRDefault="006E7782" w:rsidP="006E7782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6E7782">
                              <w:rPr>
                                <w:sz w:val="24"/>
                                <w:szCs w:val="24"/>
                              </w:rPr>
                              <w:t>____________________________________</w:t>
                            </w:r>
                          </w:p>
                          <w:p w14:paraId="3996B865" w14:textId="77777777" w:rsidR="006E7782" w:rsidRPr="009F6D39" w:rsidRDefault="006E7782" w:rsidP="006E7782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F6D3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ssinatura do Orientador</w:t>
                            </w:r>
                          </w:p>
                          <w:p w14:paraId="40761955" w14:textId="77777777" w:rsidR="006E7782" w:rsidRDefault="006E7782" w:rsidP="006E778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D56813" id="_x0000_t202" coordsize="21600,21600" o:spt="202" path="m,l,21600r21600,l21600,xe">
                <v:stroke joinstyle="miter"/>
                <v:path gradientshapeok="t" o:connecttype="rect"/>
              </v:shapetype>
              <v:shape id="Caixa de Texto 3" o:spid="_x0000_s1026" type="#_x0000_t202" style="position:absolute;left:0;text-align:left;margin-left:224.35pt;margin-top:20.85pt;width:231.85pt;height:56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" fillcolor="white [3201]" stroked="f" strokeweight=".5pt">
                <v:textbox>
                  <w:txbxContent>
                    <w:p w14:paraId="424058AD" w14:textId="662CC279" w:rsidR="006E7782" w:rsidRDefault="006E7782" w:rsidP="006E7782">
                      <w:pPr>
                        <w:spacing w:after="0" w:line="240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 w:rsidRPr="006E7782">
                        <w:rPr>
                          <w:sz w:val="24"/>
                          <w:szCs w:val="24"/>
                        </w:rPr>
                        <w:t>____________________________________</w:t>
                      </w:r>
                    </w:p>
                    <w:p w14:paraId="3996B865" w14:textId="77777777" w:rsidR="006E7782" w:rsidRPr="009F6D39" w:rsidRDefault="006E7782" w:rsidP="006E7782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9F6D39">
                        <w:rPr>
                          <w:b/>
                          <w:bCs/>
                          <w:sz w:val="24"/>
                          <w:szCs w:val="24"/>
                        </w:rPr>
                        <w:t>Assinatura do Orientador</w:t>
                      </w:r>
                    </w:p>
                    <w:p w14:paraId="40761955" w14:textId="77777777" w:rsidR="006E7782" w:rsidRDefault="006E7782" w:rsidP="006E7782"/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4C6F95" wp14:editId="457F9ACA">
                <wp:simplePos x="0" y="0"/>
                <wp:positionH relativeFrom="column">
                  <wp:posOffset>-192776</wp:posOffset>
                </wp:positionH>
                <wp:positionV relativeFrom="paragraph">
                  <wp:posOffset>267335</wp:posOffset>
                </wp:positionV>
                <wp:extent cx="2944495" cy="712470"/>
                <wp:effectExtent l="0" t="0" r="8255" b="0"/>
                <wp:wrapNone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4495" cy="7124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CB984D9" w14:textId="77777777" w:rsidR="006E7782" w:rsidRDefault="006E7782" w:rsidP="006E7782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6E7782">
                              <w:rPr>
                                <w:sz w:val="24"/>
                                <w:szCs w:val="24"/>
                              </w:rPr>
                              <w:t>____________________________________</w:t>
                            </w:r>
                          </w:p>
                          <w:p w14:paraId="242A610F" w14:textId="77777777" w:rsidR="006E7782" w:rsidRPr="009F6D39" w:rsidRDefault="006E7782" w:rsidP="006E7782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F6D3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ssinatura do Mestrando</w:t>
                            </w:r>
                          </w:p>
                          <w:p w14:paraId="689A1C6C" w14:textId="77777777" w:rsidR="006E7782" w:rsidRDefault="006E778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C6F95" id="Caixa de Texto 2" o:spid="_x0000_s1027" type="#_x0000_t202" style="position:absolute;left:0;text-align:left;margin-left:-15.2pt;margin-top:21.05pt;width:231.85pt;height:56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" fillcolor="white [3201]" stroked="f" strokeweight=".5pt">
                <v:textbox>
                  <w:txbxContent>
                    <w:p w14:paraId="6CB984D9" w14:textId="77777777" w:rsidR="006E7782" w:rsidRDefault="006E7782" w:rsidP="006E7782">
                      <w:pPr>
                        <w:spacing w:after="0" w:line="240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 w:rsidRPr="006E7782">
                        <w:rPr>
                          <w:sz w:val="24"/>
                          <w:szCs w:val="24"/>
                        </w:rPr>
                        <w:t>____________________________________</w:t>
                      </w:r>
                    </w:p>
                    <w:p w14:paraId="242A610F" w14:textId="77777777" w:rsidR="006E7782" w:rsidRPr="009F6D39" w:rsidRDefault="006E7782" w:rsidP="006E7782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9F6D39">
                        <w:rPr>
                          <w:b/>
                          <w:bCs/>
                          <w:sz w:val="24"/>
                          <w:szCs w:val="24"/>
                        </w:rPr>
                        <w:t>Assinatura do Mestrando</w:t>
                      </w:r>
                    </w:p>
                    <w:p w14:paraId="689A1C6C" w14:textId="77777777" w:rsidR="006E7782" w:rsidRDefault="006E7782"/>
                  </w:txbxContent>
                </v:textbox>
              </v:shape>
            </w:pict>
          </mc:Fallback>
        </mc:AlternateContent>
      </w:r>
    </w:p>
    <w:p w14:paraId="4EDBBC9F" w14:textId="79DA1E46" w:rsidR="00C6546B" w:rsidRPr="006E7782" w:rsidRDefault="00C6546B" w:rsidP="006E7782">
      <w:pPr>
        <w:jc w:val="right"/>
        <w:rPr>
          <w:sz w:val="24"/>
          <w:szCs w:val="24"/>
        </w:rPr>
      </w:pPr>
    </w:p>
    <w:p w14:paraId="5BACDD09" w14:textId="37B1CF6B" w:rsidR="006843A8" w:rsidRDefault="006843A8" w:rsidP="006843A8">
      <w:pPr>
        <w:rPr>
          <w:sz w:val="24"/>
          <w:szCs w:val="24"/>
        </w:rPr>
      </w:pPr>
    </w:p>
    <w:p w14:paraId="46AF9446" w14:textId="51CCB796" w:rsidR="006E7782" w:rsidRPr="006E7782" w:rsidRDefault="006E7782" w:rsidP="006843A8">
      <w:pPr>
        <w:rPr>
          <w:sz w:val="24"/>
          <w:szCs w:val="24"/>
        </w:rPr>
      </w:pPr>
    </w:p>
    <w:p w14:paraId="09F87577" w14:textId="5DA31974" w:rsidR="006843A8" w:rsidRPr="00C6546B" w:rsidRDefault="006843A8" w:rsidP="006843A8">
      <w:pPr>
        <w:rPr>
          <w:b/>
          <w:bCs/>
          <w:sz w:val="24"/>
          <w:szCs w:val="24"/>
        </w:rPr>
      </w:pPr>
      <w:r w:rsidRPr="00C6546B">
        <w:rPr>
          <w:b/>
          <w:bCs/>
          <w:sz w:val="24"/>
          <w:szCs w:val="24"/>
        </w:rPr>
        <w:t xml:space="preserve">PARA USO DA COORDENAÇÃO </w:t>
      </w:r>
    </w:p>
    <w:p w14:paraId="2933067E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A Comissão Acadêmica Local: </w:t>
      </w:r>
    </w:p>
    <w:p w14:paraId="258CCC05" w14:textId="7AC9575A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>(</w:t>
      </w:r>
      <w:r w:rsidR="00C6546B">
        <w:rPr>
          <w:sz w:val="24"/>
          <w:szCs w:val="24"/>
        </w:rPr>
        <w:t xml:space="preserve"> </w:t>
      </w:r>
      <w:r w:rsidRPr="006E7782">
        <w:rPr>
          <w:sz w:val="24"/>
          <w:szCs w:val="24"/>
        </w:rPr>
        <w:t xml:space="preserve"> ) Autoriza ( </w:t>
      </w:r>
      <w:r w:rsidR="00C6546B">
        <w:rPr>
          <w:sz w:val="24"/>
          <w:szCs w:val="24"/>
        </w:rPr>
        <w:t xml:space="preserve"> </w:t>
      </w:r>
      <w:r w:rsidRPr="006E7782">
        <w:rPr>
          <w:sz w:val="24"/>
          <w:szCs w:val="24"/>
        </w:rPr>
        <w:t xml:space="preserve">) Não Autoriza a realização do Exame de Qualificação </w:t>
      </w:r>
    </w:p>
    <w:p w14:paraId="257B90CB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Em: __/__/______ Horário: ___:____ </w:t>
      </w:r>
    </w:p>
    <w:p w14:paraId="106E7F56" w14:textId="77777777" w:rsidR="006843A8" w:rsidRPr="006E7782" w:rsidRDefault="006843A8" w:rsidP="006843A8">
      <w:pPr>
        <w:rPr>
          <w:sz w:val="24"/>
          <w:szCs w:val="24"/>
        </w:rPr>
      </w:pPr>
      <w:r w:rsidRPr="006E7782">
        <w:rPr>
          <w:sz w:val="24"/>
          <w:szCs w:val="24"/>
        </w:rPr>
        <w:t xml:space="preserve">Justificativa: </w:t>
      </w:r>
    </w:p>
    <w:p w14:paraId="7A17B392" w14:textId="6017ABA5" w:rsidR="006843A8" w:rsidRDefault="006843A8" w:rsidP="00C6546B">
      <w:pPr>
        <w:jc w:val="right"/>
        <w:rPr>
          <w:sz w:val="24"/>
          <w:szCs w:val="24"/>
        </w:rPr>
      </w:pPr>
      <w:r w:rsidRPr="006E7782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2869F6">
        <w:rPr>
          <w:sz w:val="24"/>
          <w:szCs w:val="24"/>
        </w:rPr>
        <w:t>_________________________Macapá</w:t>
      </w:r>
      <w:r w:rsidRPr="006E7782">
        <w:rPr>
          <w:sz w:val="24"/>
          <w:szCs w:val="24"/>
        </w:rPr>
        <w:t xml:space="preserve"> (AP), </w:t>
      </w:r>
      <w:r w:rsidR="00C6546B">
        <w:rPr>
          <w:sz w:val="24"/>
          <w:szCs w:val="24"/>
        </w:rPr>
        <w:t xml:space="preserve">xx </w:t>
      </w:r>
      <w:r w:rsidRPr="006E7782">
        <w:rPr>
          <w:sz w:val="24"/>
          <w:szCs w:val="24"/>
        </w:rPr>
        <w:t xml:space="preserve">de </w:t>
      </w:r>
      <w:r w:rsidR="0052392F">
        <w:rPr>
          <w:sz w:val="24"/>
          <w:szCs w:val="24"/>
        </w:rPr>
        <w:t>xxx</w:t>
      </w:r>
      <w:r w:rsidR="00C6546B">
        <w:rPr>
          <w:sz w:val="24"/>
          <w:szCs w:val="24"/>
        </w:rPr>
        <w:t xml:space="preserve"> </w:t>
      </w:r>
      <w:r w:rsidRPr="006E7782">
        <w:rPr>
          <w:sz w:val="24"/>
          <w:szCs w:val="24"/>
        </w:rPr>
        <w:t>de</w:t>
      </w:r>
      <w:r w:rsidR="00C6546B">
        <w:rPr>
          <w:sz w:val="24"/>
          <w:szCs w:val="24"/>
        </w:rPr>
        <w:t xml:space="preserve"> 202</w:t>
      </w:r>
      <w:r w:rsidR="002869F6">
        <w:rPr>
          <w:sz w:val="24"/>
          <w:szCs w:val="24"/>
        </w:rPr>
        <w:t>5</w:t>
      </w:r>
      <w:r w:rsidRPr="006E7782">
        <w:rPr>
          <w:sz w:val="24"/>
          <w:szCs w:val="24"/>
        </w:rPr>
        <w:t xml:space="preserve">. </w:t>
      </w:r>
    </w:p>
    <w:p w14:paraId="4007E36B" w14:textId="09AC4D93" w:rsidR="00C6546B" w:rsidRDefault="00C6546B" w:rsidP="00C6546B">
      <w:pPr>
        <w:jc w:val="right"/>
        <w:rPr>
          <w:sz w:val="24"/>
          <w:szCs w:val="24"/>
        </w:rPr>
      </w:pPr>
    </w:p>
    <w:p w14:paraId="3228C1BE" w14:textId="609D587C" w:rsidR="00C6546B" w:rsidRDefault="00C6546B" w:rsidP="00C6546B">
      <w:pPr>
        <w:jc w:val="right"/>
        <w:rPr>
          <w:sz w:val="24"/>
          <w:szCs w:val="24"/>
        </w:rPr>
      </w:pPr>
    </w:p>
    <w:p w14:paraId="0F586B4F" w14:textId="77777777" w:rsidR="00C6546B" w:rsidRPr="006E7782" w:rsidRDefault="00C6546B" w:rsidP="00C6546B">
      <w:pPr>
        <w:jc w:val="right"/>
        <w:rPr>
          <w:sz w:val="24"/>
          <w:szCs w:val="24"/>
        </w:rPr>
      </w:pPr>
    </w:p>
    <w:p w14:paraId="7A50E41E" w14:textId="5D580B17" w:rsidR="006843A8" w:rsidRPr="006E7782" w:rsidRDefault="006843A8" w:rsidP="00C6546B">
      <w:pPr>
        <w:spacing w:after="0" w:line="240" w:lineRule="auto"/>
        <w:jc w:val="center"/>
        <w:rPr>
          <w:sz w:val="24"/>
          <w:szCs w:val="24"/>
        </w:rPr>
      </w:pPr>
      <w:r w:rsidRPr="006E7782">
        <w:rPr>
          <w:sz w:val="24"/>
          <w:szCs w:val="24"/>
        </w:rPr>
        <w:t>______________________________________</w:t>
      </w:r>
    </w:p>
    <w:p w14:paraId="0C4C4B50" w14:textId="15AE6978" w:rsidR="006843A8" w:rsidRPr="009F6D39" w:rsidRDefault="006843A8" w:rsidP="00C6546B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9F6D39">
        <w:rPr>
          <w:b/>
          <w:bCs/>
          <w:sz w:val="24"/>
          <w:szCs w:val="24"/>
        </w:rPr>
        <w:t>Coordenação do ProfEPT</w:t>
      </w:r>
    </w:p>
    <w:p w14:paraId="5125EC64" w14:textId="314C6CB3" w:rsidR="006843A8" w:rsidRPr="009F6D39" w:rsidRDefault="002869F6" w:rsidP="00C6546B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FAP – Campus Macapá</w:t>
      </w:r>
    </w:p>
    <w:sectPr w:rsidR="006843A8" w:rsidRPr="009F6D39" w:rsidSect="00735FC6">
      <w:headerReference w:type="default" r:id="rId7"/>
      <w:pgSz w:w="11906" w:h="16838"/>
      <w:pgMar w:top="1701" w:right="1134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F5121A" w14:textId="77777777" w:rsidR="00E4226C" w:rsidRDefault="00E4226C" w:rsidP="006843A8">
      <w:pPr>
        <w:spacing w:after="0" w:line="240" w:lineRule="auto"/>
      </w:pPr>
      <w:r>
        <w:separator/>
      </w:r>
    </w:p>
  </w:endnote>
  <w:endnote w:type="continuationSeparator" w:id="0">
    <w:p w14:paraId="10D29A05" w14:textId="77777777" w:rsidR="00E4226C" w:rsidRDefault="00E4226C" w:rsidP="006843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64A4BB" w14:textId="77777777" w:rsidR="00E4226C" w:rsidRDefault="00E4226C" w:rsidP="006843A8">
      <w:pPr>
        <w:spacing w:after="0" w:line="240" w:lineRule="auto"/>
      </w:pPr>
      <w:r>
        <w:separator/>
      </w:r>
    </w:p>
  </w:footnote>
  <w:footnote w:type="continuationSeparator" w:id="0">
    <w:p w14:paraId="1A86EC7E" w14:textId="77777777" w:rsidR="00E4226C" w:rsidRDefault="00E4226C" w:rsidP="006843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FE2EE2" w14:textId="7193A273" w:rsidR="00C6546B" w:rsidRPr="00A15765" w:rsidRDefault="006C3B52" w:rsidP="00C6546B">
    <w:pPr>
      <w:spacing w:after="0" w:line="240" w:lineRule="auto"/>
      <w:jc w:val="center"/>
      <w:rPr>
        <w:sz w:val="20"/>
        <w:szCs w:val="20"/>
      </w:rPr>
    </w:pPr>
    <w:r w:rsidRPr="00A15765">
      <w:rPr>
        <w:noProof/>
        <w:sz w:val="20"/>
        <w:szCs w:val="20"/>
        <w:lang w:eastAsia="pt-BR"/>
      </w:rPr>
      <w:drawing>
        <wp:anchor distT="114300" distB="114300" distL="114300" distR="114300" simplePos="0" relativeHeight="251660288" behindDoc="1" locked="0" layoutInCell="1" hidden="0" allowOverlap="1" wp14:anchorId="74CDD8E6" wp14:editId="3DDA6072">
          <wp:simplePos x="0" y="0"/>
          <wp:positionH relativeFrom="column">
            <wp:posOffset>-622935</wp:posOffset>
          </wp:positionH>
          <wp:positionV relativeFrom="paragraph">
            <wp:posOffset>-258445</wp:posOffset>
          </wp:positionV>
          <wp:extent cx="752475" cy="722630"/>
          <wp:effectExtent l="0" t="0" r="9525" b="1270"/>
          <wp:wrapNone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1"/>
                  <a:srcRect b="22544"/>
                  <a:stretch/>
                </pic:blipFill>
                <pic:spPr bwMode="auto">
                  <a:xfrm>
                    <a:off x="0" y="0"/>
                    <a:ext cx="752475" cy="7226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C6546B" w:rsidRPr="00A15765">
      <w:rPr>
        <w:noProof/>
        <w:sz w:val="20"/>
        <w:szCs w:val="20"/>
        <w:lang w:eastAsia="pt-BR"/>
      </w:rPr>
      <w:drawing>
        <wp:anchor distT="114300" distB="114300" distL="114300" distR="114300" simplePos="0" relativeHeight="251659264" behindDoc="1" locked="0" layoutInCell="1" hidden="0" allowOverlap="1" wp14:anchorId="63E809E5" wp14:editId="47CC0F03">
          <wp:simplePos x="0" y="0"/>
          <wp:positionH relativeFrom="column">
            <wp:posOffset>5162550</wp:posOffset>
          </wp:positionH>
          <wp:positionV relativeFrom="paragraph">
            <wp:posOffset>-238125</wp:posOffset>
          </wp:positionV>
          <wp:extent cx="1047750" cy="933450"/>
          <wp:effectExtent l="0" t="0" r="0" b="0"/>
          <wp:wrapNone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47750" cy="9334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C6546B" w:rsidRPr="00A15765">
      <w:rPr>
        <w:sz w:val="20"/>
        <w:szCs w:val="20"/>
      </w:rPr>
      <w:t>MINISTÉRIO DA EDUCAÇÃO</w:t>
    </w:r>
  </w:p>
  <w:p w14:paraId="765950A4" w14:textId="77777777" w:rsidR="00C6546B" w:rsidRPr="00A15765" w:rsidRDefault="00C6546B" w:rsidP="00C6546B">
    <w:pPr>
      <w:spacing w:after="0" w:line="240" w:lineRule="auto"/>
      <w:jc w:val="center"/>
      <w:rPr>
        <w:sz w:val="20"/>
        <w:szCs w:val="20"/>
      </w:rPr>
    </w:pPr>
    <w:r w:rsidRPr="00A15765">
      <w:rPr>
        <w:sz w:val="20"/>
        <w:szCs w:val="20"/>
      </w:rPr>
      <w:t>INSTITUTO FEDERAL DE EDUCAÇÃO, CIÊNCIA E TECNOLOGIA DO AMAPÁ</w:t>
    </w:r>
  </w:p>
  <w:p w14:paraId="5B779ACA" w14:textId="77777777" w:rsidR="00C6546B" w:rsidRPr="00A15765" w:rsidRDefault="00C6546B" w:rsidP="00C6546B">
    <w:pPr>
      <w:spacing w:after="0" w:line="240" w:lineRule="auto"/>
      <w:jc w:val="center"/>
      <w:rPr>
        <w:b/>
        <w:sz w:val="20"/>
        <w:szCs w:val="20"/>
      </w:rPr>
    </w:pPr>
    <w:r w:rsidRPr="00A15765">
      <w:rPr>
        <w:b/>
        <w:sz w:val="20"/>
        <w:szCs w:val="20"/>
      </w:rPr>
      <w:t>Mestrado Profissional em Educação Profissional e Tecnológica</w:t>
    </w:r>
  </w:p>
  <w:p w14:paraId="167A10ED" w14:textId="77777777" w:rsidR="00C6546B" w:rsidRDefault="00C6546B" w:rsidP="00C6546B">
    <w:pPr>
      <w:spacing w:after="0" w:line="240" w:lineRule="auto"/>
      <w:jc w:val="center"/>
      <w:rPr>
        <w:b/>
        <w:sz w:val="20"/>
        <w:szCs w:val="20"/>
      </w:rPr>
    </w:pPr>
    <w:r w:rsidRPr="00A15765">
      <w:rPr>
        <w:b/>
        <w:sz w:val="20"/>
        <w:szCs w:val="20"/>
      </w:rPr>
      <w:t xml:space="preserve">em Rede Nacional </w:t>
    </w:r>
    <w:r>
      <w:rPr>
        <w:b/>
        <w:sz w:val="20"/>
        <w:szCs w:val="20"/>
      </w:rPr>
      <w:t>–</w:t>
    </w:r>
    <w:r w:rsidRPr="00A15765">
      <w:rPr>
        <w:b/>
        <w:sz w:val="20"/>
        <w:szCs w:val="20"/>
      </w:rPr>
      <w:t xml:space="preserve"> PROFEPT</w:t>
    </w:r>
  </w:p>
  <w:p w14:paraId="691D389E" w14:textId="77777777" w:rsidR="006843A8" w:rsidRDefault="006843A8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zNDA2MLYws7QwNzFX0lEKTi0uzszPAykwrAUAGGY46SwAAAA="/>
  </w:docVars>
  <w:rsids>
    <w:rsidRoot w:val="006843A8"/>
    <w:rsid w:val="0020250B"/>
    <w:rsid w:val="002869F6"/>
    <w:rsid w:val="004B5045"/>
    <w:rsid w:val="004D29EA"/>
    <w:rsid w:val="0052392F"/>
    <w:rsid w:val="005533C9"/>
    <w:rsid w:val="005B1575"/>
    <w:rsid w:val="006843A8"/>
    <w:rsid w:val="006C3B52"/>
    <w:rsid w:val="006E7782"/>
    <w:rsid w:val="00735FC6"/>
    <w:rsid w:val="008A100D"/>
    <w:rsid w:val="008C2F81"/>
    <w:rsid w:val="009F6D39"/>
    <w:rsid w:val="00A66516"/>
    <w:rsid w:val="00B61C0E"/>
    <w:rsid w:val="00C6546B"/>
    <w:rsid w:val="00C97445"/>
    <w:rsid w:val="00E4226C"/>
    <w:rsid w:val="00F45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60D404"/>
  <w15:chartTrackingRefBased/>
  <w15:docId w15:val="{426908BD-0A1E-4AF8-95F9-F5802149F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3A8"/>
  </w:style>
  <w:style w:type="paragraph" w:styleId="Ttulo1">
    <w:name w:val="heading 1"/>
    <w:basedOn w:val="Normal"/>
    <w:next w:val="Normal"/>
    <w:link w:val="Ttulo1Char"/>
    <w:uiPriority w:val="9"/>
    <w:qFormat/>
    <w:rsid w:val="006843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6843A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6843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6843A8"/>
    <w:pPr>
      <w:keepNext/>
      <w:keepLines/>
      <w:spacing w:before="40" w:after="0"/>
      <w:outlineLvl w:val="3"/>
    </w:pPr>
    <w:rPr>
      <w:i/>
      <w:i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6843A8"/>
    <w:pPr>
      <w:keepNext/>
      <w:keepLines/>
      <w:spacing w:before="40" w:after="0"/>
      <w:outlineLvl w:val="4"/>
    </w:pPr>
    <w:rPr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6843A8"/>
    <w:pPr>
      <w:keepNext/>
      <w:keepLines/>
      <w:spacing w:before="40" w:after="0"/>
      <w:outlineLvl w:val="5"/>
    </w:pPr>
    <w:rPr>
      <w:color w:val="1F3864" w:themeColor="accent1" w:themeShade="80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6843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6843A8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6843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843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tab-span">
    <w:name w:val="apple-tab-span"/>
    <w:basedOn w:val="Fontepargpadro"/>
    <w:rsid w:val="006843A8"/>
  </w:style>
  <w:style w:type="paragraph" w:styleId="Cabealho">
    <w:name w:val="header"/>
    <w:basedOn w:val="Normal"/>
    <w:link w:val="CabealhoChar"/>
    <w:uiPriority w:val="99"/>
    <w:unhideWhenUsed/>
    <w:rsid w:val="006843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843A8"/>
  </w:style>
  <w:style w:type="paragraph" w:styleId="Rodap">
    <w:name w:val="footer"/>
    <w:basedOn w:val="Normal"/>
    <w:link w:val="RodapChar"/>
    <w:uiPriority w:val="99"/>
    <w:unhideWhenUsed/>
    <w:rsid w:val="006843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843A8"/>
  </w:style>
  <w:style w:type="character" w:customStyle="1" w:styleId="Ttulo1Char">
    <w:name w:val="Título 1 Char"/>
    <w:basedOn w:val="Fontepargpadro"/>
    <w:link w:val="Ttulo1"/>
    <w:uiPriority w:val="9"/>
    <w:rsid w:val="006843A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6843A8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rsid w:val="006843A8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6843A8"/>
    <w:rPr>
      <w:i/>
      <w:iCs/>
    </w:rPr>
  </w:style>
  <w:style w:type="character" w:customStyle="1" w:styleId="Ttulo5Char">
    <w:name w:val="Título 5 Char"/>
    <w:basedOn w:val="Fontepargpadro"/>
    <w:link w:val="Ttulo5"/>
    <w:uiPriority w:val="9"/>
    <w:semiHidden/>
    <w:rsid w:val="006843A8"/>
    <w:rPr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6843A8"/>
    <w:rPr>
      <w:color w:val="1F3864" w:themeColor="accent1" w:themeShade="80"/>
    </w:rPr>
  </w:style>
  <w:style w:type="character" w:customStyle="1" w:styleId="Ttulo7Char">
    <w:name w:val="Título 7 Char"/>
    <w:basedOn w:val="Fontepargpadro"/>
    <w:link w:val="Ttulo7"/>
    <w:uiPriority w:val="9"/>
    <w:semiHidden/>
    <w:rsid w:val="006843A8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Ttulo8Char">
    <w:name w:val="Título 8 Char"/>
    <w:basedOn w:val="Fontepargpadro"/>
    <w:link w:val="Ttulo8"/>
    <w:uiPriority w:val="9"/>
    <w:semiHidden/>
    <w:rsid w:val="006843A8"/>
    <w:rPr>
      <w:color w:val="262626" w:themeColor="text1" w:themeTint="D9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6843A8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6843A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tulo">
    <w:name w:val="Title"/>
    <w:basedOn w:val="Normal"/>
    <w:next w:val="Normal"/>
    <w:link w:val="TtuloChar"/>
    <w:uiPriority w:val="10"/>
    <w:qFormat/>
    <w:rsid w:val="006843A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6843A8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6843A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6843A8"/>
    <w:rPr>
      <w:color w:val="5A5A5A" w:themeColor="text1" w:themeTint="A5"/>
      <w:spacing w:val="15"/>
    </w:rPr>
  </w:style>
  <w:style w:type="character" w:styleId="Forte">
    <w:name w:val="Strong"/>
    <w:basedOn w:val="Fontepargpadro"/>
    <w:uiPriority w:val="22"/>
    <w:qFormat/>
    <w:rsid w:val="006843A8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6843A8"/>
    <w:rPr>
      <w:i/>
      <w:iCs/>
      <w:color w:val="auto"/>
    </w:rPr>
  </w:style>
  <w:style w:type="paragraph" w:styleId="SemEspaamento">
    <w:name w:val="No Spacing"/>
    <w:uiPriority w:val="1"/>
    <w:qFormat/>
    <w:rsid w:val="006843A8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6843A8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6843A8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6843A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6843A8"/>
    <w:rPr>
      <w:i/>
      <w:iCs/>
      <w:color w:val="4472C4" w:themeColor="accent1"/>
    </w:rPr>
  </w:style>
  <w:style w:type="character" w:styleId="nfaseSutil">
    <w:name w:val="Subtle Emphasis"/>
    <w:basedOn w:val="Fontepargpadro"/>
    <w:uiPriority w:val="19"/>
    <w:qFormat/>
    <w:rsid w:val="006843A8"/>
    <w:rPr>
      <w:i/>
      <w:iCs/>
      <w:color w:val="404040" w:themeColor="text1" w:themeTint="BF"/>
    </w:rPr>
  </w:style>
  <w:style w:type="character" w:styleId="nfaseIntensa">
    <w:name w:val="Intense Emphasis"/>
    <w:basedOn w:val="Fontepargpadro"/>
    <w:uiPriority w:val="21"/>
    <w:qFormat/>
    <w:rsid w:val="006843A8"/>
    <w:rPr>
      <w:i/>
      <w:iCs/>
      <w:color w:val="4472C4" w:themeColor="accent1"/>
    </w:rPr>
  </w:style>
  <w:style w:type="character" w:styleId="RefernciaSutil">
    <w:name w:val="Subtle Reference"/>
    <w:basedOn w:val="Fontepargpadro"/>
    <w:uiPriority w:val="31"/>
    <w:qFormat/>
    <w:rsid w:val="006843A8"/>
    <w:rPr>
      <w:smallCaps/>
      <w:color w:val="404040" w:themeColor="text1" w:themeTint="BF"/>
    </w:rPr>
  </w:style>
  <w:style w:type="character" w:styleId="RefernciaIntensa">
    <w:name w:val="Intense Reference"/>
    <w:basedOn w:val="Fontepargpadro"/>
    <w:uiPriority w:val="32"/>
    <w:qFormat/>
    <w:rsid w:val="006843A8"/>
    <w:rPr>
      <w:b/>
      <w:bCs/>
      <w:smallCaps/>
      <w:color w:val="4472C4" w:themeColor="accent1"/>
      <w:spacing w:val="5"/>
    </w:rPr>
  </w:style>
  <w:style w:type="character" w:styleId="TtulodoLivro">
    <w:name w:val="Book Title"/>
    <w:basedOn w:val="Fontepargpadro"/>
    <w:uiPriority w:val="33"/>
    <w:qFormat/>
    <w:rsid w:val="006843A8"/>
    <w:rPr>
      <w:b/>
      <w:bCs/>
      <w:i/>
      <w:iCs/>
      <w:spacing w:val="5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6843A8"/>
    <w:pPr>
      <w:outlineLvl w:val="9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A665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6651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61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7C7B50-125F-4861-A1D1-CF24867EB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3</Pages>
  <Words>408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dor</dc:creator>
  <cp:keywords/>
  <dc:description/>
  <cp:lastModifiedBy>David</cp:lastModifiedBy>
  <cp:revision>7</cp:revision>
  <cp:lastPrinted>2024-04-02T14:11:00Z</cp:lastPrinted>
  <dcterms:created xsi:type="dcterms:W3CDTF">2021-10-02T13:24:00Z</dcterms:created>
  <dcterms:modified xsi:type="dcterms:W3CDTF">2025-06-19T20:46:00Z</dcterms:modified>
</cp:coreProperties>
</file>